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912CC" w14:textId="77777777" w:rsidR="00FE3F9B" w:rsidRDefault="00FE3F9B" w:rsidP="00FE3F9B">
      <w:pPr>
        <w:shd w:val="clear" w:color="auto" w:fill="FFFFFF"/>
        <w:spacing w:after="0" w:line="384" w:lineRule="atLeast"/>
        <w:jc w:val="center"/>
        <w:rPr>
          <w:rFonts w:ascii="Trebuchet MS" w:eastAsia="Times New Roman" w:hAnsi="Trebuchet MS" w:cs="Times New Roman"/>
          <w:color w:val="49462D"/>
          <w:spacing w:val="7"/>
        </w:rPr>
      </w:pPr>
      <w:bookmarkStart w:id="0" w:name="_GoBack"/>
      <w:bookmarkEnd w:id="0"/>
      <w:r w:rsidRPr="00FE3F9B">
        <w:rPr>
          <w:rFonts w:ascii="Trebuchet MS" w:eastAsia="Times New Roman" w:hAnsi="Trebuchet MS" w:cs="Times New Roman"/>
          <w:noProof/>
          <w:color w:val="49462D"/>
          <w:spacing w:val="7"/>
        </w:rPr>
        <w:drawing>
          <wp:inline distT="0" distB="0" distL="0" distR="0" wp14:anchorId="776F794A" wp14:editId="0A8D1096">
            <wp:extent cx="1685925" cy="1463945"/>
            <wp:effectExtent l="0" t="0" r="0" b="3175"/>
            <wp:docPr id="1" name="Picture 1" descr="Norwich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rwich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1" cy="1486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3016A" w14:textId="77777777" w:rsidR="00FE3F9B" w:rsidRDefault="00FE3F9B" w:rsidP="00FE3F9B">
      <w:pPr>
        <w:shd w:val="clear" w:color="auto" w:fill="FFFFFF"/>
        <w:spacing w:after="0" w:line="384" w:lineRule="atLeast"/>
        <w:rPr>
          <w:rFonts w:ascii="Trebuchet MS" w:eastAsia="Times New Roman" w:hAnsi="Trebuchet MS" w:cs="Times New Roman"/>
          <w:color w:val="49462D"/>
          <w:spacing w:val="7"/>
        </w:rPr>
      </w:pPr>
    </w:p>
    <w:p w14:paraId="76FA0929" w14:textId="77777777" w:rsidR="00FE3F9B" w:rsidRPr="009B1496" w:rsidRDefault="00FE3F9B" w:rsidP="00FE3F9B">
      <w:pPr>
        <w:shd w:val="clear" w:color="auto" w:fill="FFFFFF"/>
        <w:spacing w:after="0" w:line="384" w:lineRule="atLeast"/>
        <w:jc w:val="center"/>
        <w:rPr>
          <w:rFonts w:eastAsia="Times New Roman" w:cstheme="minorHAnsi"/>
          <w:color w:val="49462D"/>
          <w:spacing w:val="7"/>
          <w:sz w:val="28"/>
          <w:szCs w:val="28"/>
        </w:rPr>
      </w:pPr>
      <w:r w:rsidRPr="009B1496">
        <w:rPr>
          <w:rFonts w:eastAsia="Times New Roman" w:cstheme="minorHAnsi"/>
          <w:color w:val="49462D"/>
          <w:spacing w:val="7"/>
          <w:sz w:val="28"/>
          <w:szCs w:val="28"/>
        </w:rPr>
        <w:t>Wellness Ambassador</w:t>
      </w:r>
    </w:p>
    <w:p w14:paraId="713E58F0" w14:textId="77777777" w:rsidR="00FE3F9B" w:rsidRPr="009B1496" w:rsidRDefault="00FE3F9B" w:rsidP="00FE3F9B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</w:p>
    <w:p w14:paraId="7FE6D084" w14:textId="77777777" w:rsidR="00431C5C" w:rsidRPr="009B1496" w:rsidRDefault="00FE3F9B" w:rsidP="00C75DF9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A Wellness Ambassador </w:t>
      </w:r>
      <w:r w:rsidR="00E132DA" w:rsidRPr="009B1496">
        <w:rPr>
          <w:rFonts w:eastAsia="Times New Roman" w:cstheme="minorHAnsi"/>
          <w:color w:val="49462D"/>
          <w:spacing w:val="7"/>
        </w:rPr>
        <w:t xml:space="preserve">supports </w:t>
      </w:r>
      <w:r w:rsidR="00C75DF9" w:rsidRPr="009B1496">
        <w:rPr>
          <w:rFonts w:eastAsia="Times New Roman" w:cstheme="minorHAnsi"/>
          <w:color w:val="49462D"/>
          <w:spacing w:val="7"/>
        </w:rPr>
        <w:t>the Norwich University's wellness team to communicate with the faculty and/or staff about wellness initiatives, programs, events, and resources within his/her department</w:t>
      </w:r>
      <w:r w:rsidR="00431C5C" w:rsidRPr="009B1496">
        <w:rPr>
          <w:rFonts w:eastAsia="Times New Roman" w:cstheme="minorHAnsi"/>
          <w:color w:val="49462D"/>
          <w:spacing w:val="7"/>
        </w:rPr>
        <w:t>,</w:t>
      </w:r>
      <w:r w:rsidR="00C75DF9" w:rsidRPr="009B1496">
        <w:rPr>
          <w:rFonts w:eastAsia="Times New Roman" w:cstheme="minorHAnsi"/>
          <w:color w:val="49462D"/>
          <w:spacing w:val="7"/>
        </w:rPr>
        <w:t xml:space="preserve"> and across campus. </w:t>
      </w:r>
    </w:p>
    <w:p w14:paraId="54DA565B" w14:textId="77777777" w:rsidR="00431C5C" w:rsidRPr="009B1496" w:rsidRDefault="00431C5C" w:rsidP="00431C5C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>An Ambassador is enthusiastic about health and well-being, thinks beyond themselves, believes in the strength of community, and seeks to foster a healthy culture within the environment around them.  </w:t>
      </w:r>
    </w:p>
    <w:p w14:paraId="572FCB61" w14:textId="77777777" w:rsidR="00C75DF9" w:rsidRPr="009B1496" w:rsidRDefault="00C75DF9" w:rsidP="00C75DF9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 </w:t>
      </w:r>
    </w:p>
    <w:p w14:paraId="5F9A3EC6" w14:textId="77777777" w:rsidR="009B1496" w:rsidRPr="009B1496" w:rsidRDefault="00FE3F9B" w:rsidP="008C255E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z w:val="28"/>
          <w:szCs w:val="28"/>
        </w:rPr>
      </w:pPr>
      <w:r w:rsidRPr="009B1496">
        <w:rPr>
          <w:rFonts w:eastAsia="Times New Roman" w:cstheme="minorHAnsi"/>
          <w:color w:val="49462D"/>
          <w:sz w:val="28"/>
          <w:szCs w:val="28"/>
        </w:rPr>
        <w:t>What will my responsibilities be?</w:t>
      </w:r>
    </w:p>
    <w:p w14:paraId="3B671968" w14:textId="77777777" w:rsidR="006B2264" w:rsidRPr="009B1496" w:rsidRDefault="006B2264" w:rsidP="008C255E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>In conjunction with Wellness Committee</w:t>
      </w:r>
      <w:r w:rsidR="009B1496" w:rsidRPr="009B1496">
        <w:rPr>
          <w:rFonts w:eastAsia="Times New Roman" w:cstheme="minorHAnsi"/>
          <w:color w:val="49462D"/>
          <w:spacing w:val="7"/>
        </w:rPr>
        <w:t xml:space="preserve">, the Wellness Ambassador will </w:t>
      </w:r>
    </w:p>
    <w:p w14:paraId="7D467EB3" w14:textId="77777777" w:rsidR="00FE3F9B" w:rsidRPr="009B1496" w:rsidRDefault="00E132DA" w:rsidP="00FE3F9B">
      <w:pPr>
        <w:numPr>
          <w:ilvl w:val="0"/>
          <w:numId w:val="1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>Participate in and encourage others to participate in well-being programming sponsored by Norwich and by the Green Mountain Higher Education Consortium</w:t>
      </w:r>
      <w:r w:rsidR="00431C5C" w:rsidRPr="009B1496">
        <w:rPr>
          <w:rFonts w:eastAsia="Times New Roman" w:cstheme="minorHAnsi"/>
          <w:color w:val="49462D"/>
          <w:spacing w:val="7"/>
        </w:rPr>
        <w:t>.</w:t>
      </w:r>
      <w:r w:rsidR="00FE3F9B" w:rsidRPr="009B1496">
        <w:rPr>
          <w:rFonts w:eastAsia="Times New Roman" w:cstheme="minorHAnsi"/>
          <w:color w:val="49462D"/>
          <w:spacing w:val="7"/>
        </w:rPr>
        <w:t> </w:t>
      </w:r>
    </w:p>
    <w:p w14:paraId="147783A7" w14:textId="77777777" w:rsidR="00E132DA" w:rsidRPr="009B1496" w:rsidRDefault="00E132DA" w:rsidP="00DC5BD7">
      <w:pPr>
        <w:numPr>
          <w:ilvl w:val="0"/>
          <w:numId w:val="1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>Communicate to colleagues about campus and GMHEC well-being initiatives, programming, events and resources.</w:t>
      </w:r>
    </w:p>
    <w:p w14:paraId="4802636D" w14:textId="77777777" w:rsidR="00DC5BD7" w:rsidRPr="009B1496" w:rsidRDefault="00DC5BD7" w:rsidP="00DC5BD7">
      <w:pPr>
        <w:numPr>
          <w:ilvl w:val="0"/>
          <w:numId w:val="1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Be the Wellness committee first point of contact within your </w:t>
      </w:r>
      <w:proofErr w:type="gramStart"/>
      <w:r w:rsidRPr="009B1496">
        <w:rPr>
          <w:rFonts w:eastAsia="Times New Roman" w:cstheme="minorHAnsi"/>
          <w:color w:val="49462D"/>
          <w:spacing w:val="7"/>
        </w:rPr>
        <w:t>department</w:t>
      </w:r>
      <w:r w:rsidR="00E132DA" w:rsidRPr="009B1496">
        <w:rPr>
          <w:rFonts w:eastAsia="Times New Roman" w:cstheme="minorHAnsi"/>
          <w:color w:val="49462D"/>
          <w:spacing w:val="7"/>
        </w:rPr>
        <w:t>, and</w:t>
      </w:r>
      <w:proofErr w:type="gramEnd"/>
      <w:r w:rsidR="00E132DA" w:rsidRPr="009B1496">
        <w:rPr>
          <w:rFonts w:eastAsia="Times New Roman" w:cstheme="minorHAnsi"/>
          <w:color w:val="49462D"/>
          <w:spacing w:val="7"/>
        </w:rPr>
        <w:t xml:space="preserve"> be ready to speak at Department meetings about opportunities to participate in the Norwich Wellness program. </w:t>
      </w:r>
    </w:p>
    <w:p w14:paraId="1EAD2A8F" w14:textId="77777777" w:rsidR="008C255E" w:rsidRPr="009B1496" w:rsidRDefault="00E132DA" w:rsidP="00431C5C">
      <w:pPr>
        <w:numPr>
          <w:ilvl w:val="0"/>
          <w:numId w:val="1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>Receive and disseminate communications about health and w</w:t>
      </w:r>
      <w:r w:rsidR="00FE3F9B" w:rsidRPr="009B1496">
        <w:rPr>
          <w:rFonts w:eastAsia="Times New Roman" w:cstheme="minorHAnsi"/>
          <w:color w:val="49462D"/>
          <w:spacing w:val="7"/>
        </w:rPr>
        <w:t xml:space="preserve">ellness at </w:t>
      </w:r>
      <w:proofErr w:type="gramStart"/>
      <w:r w:rsidR="00DC5BD7" w:rsidRPr="009B1496">
        <w:rPr>
          <w:rFonts w:eastAsia="Times New Roman" w:cstheme="minorHAnsi"/>
          <w:color w:val="49462D"/>
          <w:spacing w:val="7"/>
        </w:rPr>
        <w:t>Norwich</w:t>
      </w:r>
      <w:r w:rsidR="00FE3F9B" w:rsidRPr="009B1496">
        <w:rPr>
          <w:rFonts w:eastAsia="Times New Roman" w:cstheme="minorHAnsi"/>
          <w:color w:val="49462D"/>
          <w:spacing w:val="7"/>
        </w:rPr>
        <w:t>, and</w:t>
      </w:r>
      <w:proofErr w:type="gramEnd"/>
      <w:r w:rsidR="00FE3F9B" w:rsidRPr="009B1496">
        <w:rPr>
          <w:rFonts w:eastAsia="Times New Roman" w:cstheme="minorHAnsi"/>
          <w:color w:val="49462D"/>
          <w:spacing w:val="7"/>
        </w:rPr>
        <w:t xml:space="preserve"> provide feed</w:t>
      </w:r>
      <w:r w:rsidR="00431C5C" w:rsidRPr="009B1496">
        <w:rPr>
          <w:rFonts w:eastAsia="Times New Roman" w:cstheme="minorHAnsi"/>
          <w:color w:val="49462D"/>
          <w:spacing w:val="7"/>
        </w:rPr>
        <w:t>back on past/future initiatives.</w:t>
      </w:r>
    </w:p>
    <w:p w14:paraId="7446813E" w14:textId="77777777" w:rsidR="00431C5C" w:rsidRPr="009B1496" w:rsidRDefault="00431C5C" w:rsidP="00431C5C">
      <w:p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</w:p>
    <w:p w14:paraId="4FD92ACC" w14:textId="77777777" w:rsidR="00FE3F9B" w:rsidRPr="009B1496" w:rsidRDefault="00FE3F9B" w:rsidP="008C255E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z w:val="28"/>
          <w:szCs w:val="28"/>
        </w:rPr>
        <w:t>What are the benefits of becoming a Wellness Ambassador?</w:t>
      </w:r>
    </w:p>
    <w:p w14:paraId="594BB6F0" w14:textId="77777777" w:rsidR="00FE3F9B" w:rsidRPr="009B1496" w:rsidRDefault="00FE3F9B" w:rsidP="00FE3F9B">
      <w:pPr>
        <w:numPr>
          <w:ilvl w:val="0"/>
          <w:numId w:val="2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Opportunity to be the "first to know" on the latest Wellness at </w:t>
      </w:r>
      <w:r w:rsidR="00431C5C" w:rsidRPr="009B1496">
        <w:rPr>
          <w:rFonts w:eastAsia="Times New Roman" w:cstheme="minorHAnsi"/>
          <w:color w:val="49462D"/>
          <w:spacing w:val="7"/>
        </w:rPr>
        <w:t>Norwich University</w:t>
      </w:r>
      <w:r w:rsidRPr="009B1496">
        <w:rPr>
          <w:rFonts w:eastAsia="Times New Roman" w:cstheme="minorHAnsi"/>
          <w:color w:val="49462D"/>
          <w:spacing w:val="7"/>
        </w:rPr>
        <w:t xml:space="preserve">, resources and events to communicate to </w:t>
      </w:r>
      <w:r w:rsidR="00431C5C" w:rsidRPr="009B1496">
        <w:rPr>
          <w:rFonts w:eastAsia="Times New Roman" w:cstheme="minorHAnsi"/>
          <w:color w:val="49462D"/>
          <w:spacing w:val="7"/>
        </w:rPr>
        <w:t>your colleagues.</w:t>
      </w:r>
    </w:p>
    <w:p w14:paraId="48B6056E" w14:textId="77777777" w:rsidR="00431C5C" w:rsidRPr="009B1496" w:rsidRDefault="00431C5C" w:rsidP="00903B4A">
      <w:pPr>
        <w:numPr>
          <w:ilvl w:val="0"/>
          <w:numId w:val="2"/>
        </w:numPr>
        <w:shd w:val="clear" w:color="auto" w:fill="FFFFFF"/>
        <w:spacing w:after="0" w:line="336" w:lineRule="atLeast"/>
        <w:ind w:left="525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Embody </w:t>
      </w:r>
      <w:r w:rsidR="00903B4A" w:rsidRPr="009B1496">
        <w:rPr>
          <w:rFonts w:eastAsia="Times New Roman" w:cstheme="minorHAnsi"/>
          <w:color w:val="49462D"/>
          <w:spacing w:val="7"/>
        </w:rPr>
        <w:t xml:space="preserve">two of the </w:t>
      </w:r>
      <w:r w:rsidRPr="009B1496">
        <w:rPr>
          <w:rFonts w:eastAsia="Times New Roman" w:cstheme="minorHAnsi"/>
          <w:color w:val="49462D"/>
          <w:spacing w:val="7"/>
        </w:rPr>
        <w:t>Norwich University guiding values of encouraging service t</w:t>
      </w:r>
      <w:r w:rsidR="00903B4A" w:rsidRPr="009B1496">
        <w:rPr>
          <w:rFonts w:eastAsia="Times New Roman" w:cstheme="minorHAnsi"/>
          <w:color w:val="49462D"/>
          <w:spacing w:val="7"/>
        </w:rPr>
        <w:t xml:space="preserve">o </w:t>
      </w:r>
      <w:r w:rsidRPr="009B1496">
        <w:rPr>
          <w:rFonts w:eastAsia="Times New Roman" w:cstheme="minorHAnsi"/>
          <w:color w:val="49462D"/>
          <w:spacing w:val="7"/>
        </w:rPr>
        <w:t xml:space="preserve">others before self, and </w:t>
      </w:r>
      <w:r w:rsidRPr="009B1496">
        <w:rPr>
          <w:rFonts w:cstheme="minorHAnsi"/>
          <w:color w:val="222222"/>
          <w:shd w:val="clear" w:color="auto" w:fill="FFFFFF"/>
        </w:rPr>
        <w:t>stressing “being physically fit and drug free.”</w:t>
      </w:r>
    </w:p>
    <w:p w14:paraId="09FB2A8D" w14:textId="77777777" w:rsidR="008C255E" w:rsidRPr="009B1496" w:rsidRDefault="008C255E" w:rsidP="008C255E">
      <w:pPr>
        <w:shd w:val="clear" w:color="auto" w:fill="FFFFFF"/>
        <w:spacing w:after="0" w:line="336" w:lineRule="atLeast"/>
        <w:ind w:left="165"/>
        <w:rPr>
          <w:rFonts w:eastAsia="Times New Roman" w:cstheme="minorHAnsi"/>
          <w:color w:val="49462D"/>
          <w:spacing w:val="7"/>
        </w:rPr>
      </w:pPr>
    </w:p>
    <w:p w14:paraId="039C11AF" w14:textId="77777777" w:rsidR="00FE3F9B" w:rsidRPr="009B1496" w:rsidRDefault="00FE3F9B" w:rsidP="004D5658">
      <w:pPr>
        <w:shd w:val="clear" w:color="auto" w:fill="FFFFFF"/>
        <w:spacing w:after="0" w:line="336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z w:val="28"/>
          <w:szCs w:val="28"/>
        </w:rPr>
        <w:t>How do I become a Wellness Ambassador?</w:t>
      </w:r>
    </w:p>
    <w:p w14:paraId="155F0B5E" w14:textId="77777777" w:rsidR="006B2264" w:rsidRPr="009B1496" w:rsidRDefault="006B2264" w:rsidP="00FE3F9B">
      <w:pPr>
        <w:pStyle w:val="ListParagraph"/>
        <w:numPr>
          <w:ilvl w:val="0"/>
          <w:numId w:val="4"/>
        </w:num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  <w:r w:rsidRPr="009B1496">
        <w:rPr>
          <w:rFonts w:eastAsia="Times New Roman" w:cstheme="minorHAnsi"/>
          <w:color w:val="49462D"/>
          <w:spacing w:val="7"/>
        </w:rPr>
        <w:t xml:space="preserve">Review the NU Wellness Program information (Link: </w:t>
      </w:r>
      <w:hyperlink r:id="rId12" w:history="1">
        <w:r w:rsidRPr="009B1496">
          <w:rPr>
            <w:rStyle w:val="Hyperlink"/>
            <w:rFonts w:cstheme="minorHAnsi"/>
          </w:rPr>
          <w:t>http://norwich.trgportal.com/wellness-2/</w:t>
        </w:r>
      </w:hyperlink>
      <w:r w:rsidRPr="009B1496">
        <w:rPr>
          <w:rFonts w:cstheme="minorHAnsi"/>
        </w:rPr>
        <w:t>)</w:t>
      </w:r>
    </w:p>
    <w:p w14:paraId="7A43CFBD" w14:textId="77777777" w:rsidR="00C14011" w:rsidRPr="006A08BF" w:rsidRDefault="00FE3F9B" w:rsidP="006A08BF">
      <w:pPr>
        <w:pStyle w:val="ListParagraph"/>
        <w:numPr>
          <w:ilvl w:val="0"/>
          <w:numId w:val="4"/>
        </w:numPr>
        <w:shd w:val="clear" w:color="auto" w:fill="FFFFFF"/>
        <w:spacing w:after="0" w:line="384" w:lineRule="atLeast"/>
        <w:rPr>
          <w:rFonts w:cstheme="minorHAnsi"/>
        </w:rPr>
      </w:pPr>
      <w:r w:rsidRPr="009B1496">
        <w:rPr>
          <w:rFonts w:eastAsia="Times New Roman" w:cstheme="minorHAnsi"/>
          <w:color w:val="49462D"/>
          <w:spacing w:val="7"/>
        </w:rPr>
        <w:t xml:space="preserve">Sign up today by </w:t>
      </w:r>
      <w:r w:rsidR="00903B4A" w:rsidRPr="009B1496">
        <w:rPr>
          <w:rFonts w:eastAsia="Times New Roman" w:cstheme="minorHAnsi"/>
          <w:color w:val="49462D"/>
          <w:spacing w:val="7"/>
        </w:rPr>
        <w:t xml:space="preserve">contacting </w:t>
      </w:r>
      <w:hyperlink r:id="rId13" w:history="1">
        <w:r w:rsidR="00C14011" w:rsidRPr="009B1496">
          <w:rPr>
            <w:rStyle w:val="Hyperlink"/>
            <w:rFonts w:eastAsia="Times New Roman" w:cstheme="minorHAnsi"/>
            <w:spacing w:val="7"/>
          </w:rPr>
          <w:t>nuhr@norwich.edu</w:t>
        </w:r>
      </w:hyperlink>
      <w:r w:rsidR="00C14011" w:rsidRPr="009B1496">
        <w:rPr>
          <w:rFonts w:eastAsia="Times New Roman" w:cstheme="minorHAnsi"/>
          <w:color w:val="49462D"/>
          <w:spacing w:val="7"/>
        </w:rPr>
        <w:t xml:space="preserve"> with the following information:</w:t>
      </w:r>
    </w:p>
    <w:p w14:paraId="16858784" w14:textId="77777777" w:rsidR="00C14011" w:rsidRPr="009B1496" w:rsidRDefault="00C14011" w:rsidP="00C14011">
      <w:pPr>
        <w:pStyle w:val="ListParagraph"/>
        <w:numPr>
          <w:ilvl w:val="1"/>
          <w:numId w:val="4"/>
        </w:numPr>
        <w:shd w:val="clear" w:color="auto" w:fill="FFFFFF"/>
        <w:spacing w:after="0" w:line="384" w:lineRule="atLeast"/>
        <w:rPr>
          <w:rFonts w:cstheme="minorHAnsi"/>
        </w:rPr>
      </w:pPr>
      <w:r w:rsidRPr="009B1496">
        <w:rPr>
          <w:rFonts w:cstheme="minorHAnsi"/>
        </w:rPr>
        <w:t>First and Last Name</w:t>
      </w:r>
    </w:p>
    <w:p w14:paraId="1BAC7E30" w14:textId="77777777" w:rsidR="00C14011" w:rsidRPr="009B1496" w:rsidRDefault="00C14011" w:rsidP="00C14011">
      <w:pPr>
        <w:pStyle w:val="ListParagraph"/>
        <w:numPr>
          <w:ilvl w:val="1"/>
          <w:numId w:val="4"/>
        </w:numPr>
        <w:shd w:val="clear" w:color="auto" w:fill="FFFFFF"/>
        <w:spacing w:after="0" w:line="384" w:lineRule="atLeast"/>
        <w:rPr>
          <w:rFonts w:cstheme="minorHAnsi"/>
        </w:rPr>
      </w:pPr>
      <w:r w:rsidRPr="009B1496">
        <w:rPr>
          <w:rFonts w:cstheme="minorHAnsi"/>
        </w:rPr>
        <w:t>Department</w:t>
      </w:r>
    </w:p>
    <w:p w14:paraId="4371C9DC" w14:textId="77777777" w:rsidR="00C14011" w:rsidRPr="009B1496" w:rsidRDefault="00C14011" w:rsidP="00C14011">
      <w:pPr>
        <w:pStyle w:val="ListParagraph"/>
        <w:numPr>
          <w:ilvl w:val="1"/>
          <w:numId w:val="4"/>
        </w:numPr>
        <w:shd w:val="clear" w:color="auto" w:fill="FFFFFF"/>
        <w:spacing w:after="0" w:line="384" w:lineRule="atLeast"/>
        <w:rPr>
          <w:rFonts w:cstheme="minorHAnsi"/>
        </w:rPr>
      </w:pPr>
      <w:r w:rsidRPr="009B1496">
        <w:rPr>
          <w:rFonts w:cstheme="minorHAnsi"/>
        </w:rPr>
        <w:t>Contact info</w:t>
      </w:r>
    </w:p>
    <w:p w14:paraId="7F59CF44" w14:textId="77777777" w:rsidR="00C14011" w:rsidRPr="009B1496" w:rsidRDefault="00C14011" w:rsidP="00C14011">
      <w:pPr>
        <w:pStyle w:val="ListParagraph"/>
        <w:numPr>
          <w:ilvl w:val="1"/>
          <w:numId w:val="4"/>
        </w:numPr>
        <w:shd w:val="clear" w:color="auto" w:fill="FFFFFF"/>
        <w:spacing w:after="0" w:line="384" w:lineRule="atLeast"/>
        <w:rPr>
          <w:rFonts w:cstheme="minorHAnsi"/>
        </w:rPr>
      </w:pPr>
      <w:r w:rsidRPr="009B1496">
        <w:rPr>
          <w:rFonts w:cstheme="minorHAnsi"/>
        </w:rPr>
        <w:t>Brief statement on why you want to be a Wellness Ambassador</w:t>
      </w:r>
    </w:p>
    <w:p w14:paraId="33715572" w14:textId="77777777" w:rsidR="00C14011" w:rsidRPr="009B1496" w:rsidRDefault="00C14011" w:rsidP="00C14011">
      <w:pPr>
        <w:pStyle w:val="ListParagraph"/>
        <w:shd w:val="clear" w:color="auto" w:fill="FFFFFF"/>
        <w:spacing w:after="0" w:line="384" w:lineRule="atLeast"/>
        <w:ind w:left="1440"/>
        <w:rPr>
          <w:rFonts w:cstheme="minorHAnsi"/>
        </w:rPr>
      </w:pPr>
    </w:p>
    <w:p w14:paraId="1DE7C611" w14:textId="77777777" w:rsidR="006B2264" w:rsidRPr="009B1496" w:rsidRDefault="006B2264" w:rsidP="00FE3F9B">
      <w:pPr>
        <w:shd w:val="clear" w:color="auto" w:fill="FFFFFF"/>
        <w:spacing w:after="0" w:line="384" w:lineRule="atLeast"/>
        <w:rPr>
          <w:rFonts w:cstheme="minorHAnsi"/>
        </w:rPr>
      </w:pPr>
    </w:p>
    <w:p w14:paraId="5FA630DF" w14:textId="77777777" w:rsidR="006B2264" w:rsidRPr="009B1496" w:rsidRDefault="006B2264" w:rsidP="00FE3F9B">
      <w:pPr>
        <w:shd w:val="clear" w:color="auto" w:fill="FFFFFF"/>
        <w:spacing w:after="0" w:line="384" w:lineRule="atLeast"/>
        <w:rPr>
          <w:rFonts w:eastAsia="Times New Roman" w:cstheme="minorHAnsi"/>
          <w:color w:val="49462D"/>
          <w:spacing w:val="7"/>
        </w:rPr>
      </w:pPr>
    </w:p>
    <w:p w14:paraId="05ADCBC8" w14:textId="77777777" w:rsidR="002E28EC" w:rsidRDefault="000757CE"/>
    <w:sectPr w:rsidR="002E28EC" w:rsidSect="006A08BF">
      <w:pgSz w:w="12240" w:h="15840"/>
      <w:pgMar w:top="540" w:right="90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C6291" w14:textId="77777777" w:rsidR="006E3ED4" w:rsidRDefault="006E3ED4" w:rsidP="006E69D5">
      <w:pPr>
        <w:spacing w:after="0" w:line="240" w:lineRule="auto"/>
      </w:pPr>
      <w:r>
        <w:separator/>
      </w:r>
    </w:p>
  </w:endnote>
  <w:endnote w:type="continuationSeparator" w:id="0">
    <w:p w14:paraId="716D8E0E" w14:textId="77777777" w:rsidR="006E3ED4" w:rsidRDefault="006E3ED4" w:rsidP="006E6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CF976" w14:textId="77777777" w:rsidR="006E3ED4" w:rsidRDefault="006E3ED4" w:rsidP="006E69D5">
      <w:pPr>
        <w:spacing w:after="0" w:line="240" w:lineRule="auto"/>
      </w:pPr>
      <w:r>
        <w:separator/>
      </w:r>
    </w:p>
  </w:footnote>
  <w:footnote w:type="continuationSeparator" w:id="0">
    <w:p w14:paraId="2C16D101" w14:textId="77777777" w:rsidR="006E3ED4" w:rsidRDefault="006E3ED4" w:rsidP="006E69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46510"/>
    <w:multiLevelType w:val="multilevel"/>
    <w:tmpl w:val="BE101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1E7F8E"/>
    <w:multiLevelType w:val="multilevel"/>
    <w:tmpl w:val="6484A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EA367F"/>
    <w:multiLevelType w:val="multilevel"/>
    <w:tmpl w:val="D16CC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A336CF3"/>
    <w:multiLevelType w:val="hybridMultilevel"/>
    <w:tmpl w:val="F946B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rc0MTExtzCyMDVV0lEKTi0uzszPAykwrgUAGKm9sCwAAAA="/>
  </w:docVars>
  <w:rsids>
    <w:rsidRoot w:val="00FE3F9B"/>
    <w:rsid w:val="000757CE"/>
    <w:rsid w:val="001B0C11"/>
    <w:rsid w:val="00431C5C"/>
    <w:rsid w:val="004D5658"/>
    <w:rsid w:val="004E3FC0"/>
    <w:rsid w:val="0061581D"/>
    <w:rsid w:val="00675454"/>
    <w:rsid w:val="006A08BF"/>
    <w:rsid w:val="006B2264"/>
    <w:rsid w:val="006E3ED4"/>
    <w:rsid w:val="006E69D5"/>
    <w:rsid w:val="007042B1"/>
    <w:rsid w:val="00761B79"/>
    <w:rsid w:val="008151CB"/>
    <w:rsid w:val="008C0965"/>
    <w:rsid w:val="008C255E"/>
    <w:rsid w:val="00903B4A"/>
    <w:rsid w:val="0097529F"/>
    <w:rsid w:val="009B1496"/>
    <w:rsid w:val="00C14011"/>
    <w:rsid w:val="00C75DF9"/>
    <w:rsid w:val="00C94BAE"/>
    <w:rsid w:val="00D8793C"/>
    <w:rsid w:val="00DC5BD7"/>
    <w:rsid w:val="00E132DA"/>
    <w:rsid w:val="00E450F6"/>
    <w:rsid w:val="00FE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E2B77E"/>
  <w15:chartTrackingRefBased/>
  <w15:docId w15:val="{1EE14FA3-DCC9-4F51-A9DF-F4CC10F94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E3F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E3F9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E3F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F9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9D5"/>
  </w:style>
  <w:style w:type="paragraph" w:styleId="Footer">
    <w:name w:val="footer"/>
    <w:basedOn w:val="Normal"/>
    <w:link w:val="FooterChar"/>
    <w:uiPriority w:val="99"/>
    <w:unhideWhenUsed/>
    <w:rsid w:val="006E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9D5"/>
  </w:style>
  <w:style w:type="character" w:styleId="FollowedHyperlink">
    <w:name w:val="FollowedHyperlink"/>
    <w:basedOn w:val="DefaultParagraphFont"/>
    <w:uiPriority w:val="99"/>
    <w:semiHidden/>
    <w:unhideWhenUsed/>
    <w:rsid w:val="006B226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B2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5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uhr@norwich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norwich.trgportal.com/wellness-2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0EADEC675EE459460A2589E4FAB6E" ma:contentTypeVersion="35" ma:contentTypeDescription="Create a new document." ma:contentTypeScope="" ma:versionID="834e0f91414b5ea83182de85f043d79f">
  <xsd:schema xmlns:xsd="http://www.w3.org/2001/XMLSchema" xmlns:xs="http://www.w3.org/2001/XMLSchema" xmlns:p="http://schemas.microsoft.com/office/2006/metadata/properties" xmlns:ns1="http://schemas.microsoft.com/sharepoint/v3" xmlns:ns3="598efe79-296d-433c-92a3-ef666f0ca046" xmlns:ns4="9e68d06a-3ba5-4b2e-b012-bdd10e4c0d1c" targetNamespace="http://schemas.microsoft.com/office/2006/metadata/properties" ma:root="true" ma:fieldsID="ae7adc81d832aaf81047dd5b774dd5d6" ns1:_="" ns3:_="" ns4:_="">
    <xsd:import namespace="http://schemas.microsoft.com/sharepoint/v3"/>
    <xsd:import namespace="598efe79-296d-433c-92a3-ef666f0ca046"/>
    <xsd:import namespace="9e68d06a-3ba5-4b2e-b012-bdd10e4c0d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efe79-296d-433c-92a3-ef666f0ca0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8d06a-3ba5-4b2e-b012-bdd10e4c0d1c" elementFormDefault="qualified">
    <xsd:import namespace="http://schemas.microsoft.com/office/2006/documentManagement/types"/>
    <xsd:import namespace="http://schemas.microsoft.com/office/infopath/2007/PartnerControls"/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4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598efe79-296d-433c-92a3-ef666f0ca046" xsi:nil="true"/>
    <_ip_UnifiedCompliancePolicyUIAction xmlns="http://schemas.microsoft.com/sharepoint/v3" xsi:nil="true"/>
    <Has_Teacher_Only_SectionGroup xmlns="598efe79-296d-433c-92a3-ef666f0ca046" xsi:nil="true"/>
    <AppVersion xmlns="598efe79-296d-433c-92a3-ef666f0ca046" xsi:nil="true"/>
    <CultureName xmlns="598efe79-296d-433c-92a3-ef666f0ca046" xsi:nil="true"/>
    <Owner xmlns="598efe79-296d-433c-92a3-ef666f0ca046">
      <UserInfo>
        <DisplayName/>
        <AccountId xsi:nil="true"/>
        <AccountType/>
      </UserInfo>
    </Owner>
    <NotebookType xmlns="598efe79-296d-433c-92a3-ef666f0ca046" xsi:nil="true"/>
    <_ip_UnifiedCompliancePolicyProperties xmlns="http://schemas.microsoft.com/sharepoint/v3" xsi:nil="true"/>
    <Is_Collaboration_Space_Locked xmlns="598efe79-296d-433c-92a3-ef666f0ca046" xsi:nil="true"/>
    <Invited_Teachers xmlns="598efe79-296d-433c-92a3-ef666f0ca046" xsi:nil="true"/>
    <Teachers xmlns="598efe79-296d-433c-92a3-ef666f0ca046">
      <UserInfo>
        <DisplayName/>
        <AccountId xsi:nil="true"/>
        <AccountType/>
      </UserInfo>
    </Teachers>
    <Students xmlns="598efe79-296d-433c-92a3-ef666f0ca046">
      <UserInfo>
        <DisplayName/>
        <AccountId xsi:nil="true"/>
        <AccountType/>
      </UserInfo>
    </Students>
    <Student_Groups xmlns="598efe79-296d-433c-92a3-ef666f0ca046">
      <UserInfo>
        <DisplayName/>
        <AccountId xsi:nil="true"/>
        <AccountType/>
      </UserInfo>
    </Student_Groups>
    <DefaultSectionNames xmlns="598efe79-296d-433c-92a3-ef666f0ca046" xsi:nil="true"/>
    <LMS_Mappings xmlns="598efe79-296d-433c-92a3-ef666f0ca046" xsi:nil="true"/>
    <Distribution_Groups xmlns="598efe79-296d-433c-92a3-ef666f0ca046" xsi:nil="true"/>
    <Math_Settings xmlns="598efe79-296d-433c-92a3-ef666f0ca046" xsi:nil="true"/>
    <Templates xmlns="598efe79-296d-433c-92a3-ef666f0ca046" xsi:nil="true"/>
    <Self_Registration_Enabled xmlns="598efe79-296d-433c-92a3-ef666f0ca046" xsi:nil="true"/>
    <TeamsChannelId xmlns="598efe79-296d-433c-92a3-ef666f0ca046" xsi:nil="true"/>
    <Invited_Students xmlns="598efe79-296d-433c-92a3-ef666f0ca046" xsi:nil="true"/>
    <IsNotebookLocked xmlns="598efe79-296d-433c-92a3-ef666f0ca0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13AC9-EDD8-46A7-8E8A-A2F77F86E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efe79-296d-433c-92a3-ef666f0ca046"/>
    <ds:schemaRef ds:uri="9e68d06a-3ba5-4b2e-b012-bdd10e4c0d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4AA992-E26E-4949-A78B-D80FC2D65C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F7F03A-B9F7-4125-B53E-1DC1331F353C}">
  <ds:schemaRefs>
    <ds:schemaRef ds:uri="http://schemas.microsoft.com/office/2006/metadata/properties"/>
    <ds:schemaRef ds:uri="http://schemas.microsoft.com/office/infopath/2007/PartnerControls"/>
    <ds:schemaRef ds:uri="598efe79-296d-433c-92a3-ef666f0ca04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47F18C0-AAC7-4BFC-9406-09B2AA48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wich University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ja J. Ramahatra</dc:creator>
  <cp:keywords/>
  <dc:description/>
  <cp:lastModifiedBy>Ellen D. Liptak</cp:lastModifiedBy>
  <cp:revision>2</cp:revision>
  <dcterms:created xsi:type="dcterms:W3CDTF">2020-11-18T19:45:00Z</dcterms:created>
  <dcterms:modified xsi:type="dcterms:W3CDTF">2020-11-1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0EADEC675EE459460A2589E4FAB6E</vt:lpwstr>
  </property>
</Properties>
</file>